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Dentist</w:t>
      </w:r>
      <w:r>
        <w:t xml:space="preserve"> </w:t>
      </w:r>
      <w:r>
        <w:t xml:space="preserve">Application</w:t>
      </w:r>
      <w:r>
        <w:t xml:space="preserve"> </w:t>
      </w:r>
      <w:r>
        <w:t xml:space="preserve">in</w:t>
      </w:r>
      <w:r>
        <w:t xml:space="preserve"> </w:t>
      </w:r>
      <w:r>
        <w:t xml:space="preserve">Switzerland</w:t>
      </w:r>
      <w:r>
        <w:t xml:space="preserve"> </w:t>
      </w:r>
      <w:r>
        <w:t xml:space="preserve">Zurich</w:t>
      </w:r>
    </w:p>
    <w:bookmarkStart w:id="20" w:name="cover-letter"/>
    <w:p>
      <w:pPr>
        <w:pStyle w:val="Heading1"/>
      </w:pPr>
      <w:r>
        <w:t xml:space="preserve">Cover Letter</w:t>
      </w:r>
    </w:p>
    <w:p>
      <w:pPr>
        <w:pStyle w:val="FirstParagraph"/>
      </w:pPr>
      <w:r>
        <w:t xml:space="preserve">Submitted by: [Your Full Name]</w:t>
      </w:r>
    </w:p>
    <w:p>
      <w:pPr>
        <w:pStyle w:val="BodyText"/>
      </w:pPr>
      <w:r>
        <w:t xml:space="preserve">Email: [your.email@example.com]</w:t>
      </w:r>
    </w:p>
    <w:p>
      <w:pPr>
        <w:pStyle w:val="BodyText"/>
      </w:pPr>
      <w:r>
        <w:t xml:space="preserve">Phone: [+41 123 456 789]</w:t>
      </w:r>
    </w:p>
    <w:bookmarkEnd w:id="20"/>
    <w:bookmarkStart w:id="21" w:name="date"/>
    <w:p>
      <w:pPr>
        <w:pStyle w:val="Heading2"/>
      </w:pPr>
      <w:r>
        <w:t xml:space="preserve">Date</w:t>
      </w:r>
    </w:p>
    <w:p>
      <w:pPr>
        <w:pStyle w:val="FirstParagraph"/>
      </w:pPr>
      <w:r>
        <w:t xml:space="preserve">[Insert Date]</w:t>
      </w:r>
    </w:p>
    <w:bookmarkEnd w:id="21"/>
    <w:bookmarkStart w:id="22" w:name="to-the-hiring-manager"/>
    <w:p>
      <w:pPr>
        <w:pStyle w:val="Heading2"/>
      </w:pPr>
      <w:r>
        <w:t xml:space="preserve">To the Hiring Manager,</w:t>
      </w:r>
    </w:p>
    <w:p>
      <w:pPr>
        <w:pStyle w:val="FirstParagraph"/>
      </w:pPr>
      <w:r>
        <w:t xml:space="preserve">Dear [Hiring Manager's Name or "Team"],</w:t>
      </w:r>
    </w:p>
    <w:p>
      <w:pPr>
        <w:pStyle w:val="BodyText"/>
      </w:pPr>
      <w:r>
        <w:t xml:space="preserve">I am writing to express my enthusiastic interest in the Dentist position at your esteemed practice in Switzerland Zurich. As a dedicated and experienced dental professional, I am eager to contribute my expertise, passion for patient care, and commitment to excellence in a dynamic environment like Zurich. With a strong foundation in clinical dentistry and a deep appreciation for the high standards of healthcare upheld in Switzerland, I am confident that my skills align perfectly with the values of your practice.</w:t>
      </w:r>
    </w:p>
    <w:p>
      <w:pPr>
        <w:pStyle w:val="BodyText"/>
      </w:pPr>
      <w:r>
        <w:t xml:space="preserve">Switzerland Zurich has long been recognized as a global hub for precision, innovation, and quality in healthcare. The city’s reputation for excellence in dentistry is matched only by its commitment to patient-centric care and cutting-edge technology. As a Dentist who thrives in environments that prioritize both professional growth and community well-being, I am particularly drawn to the opportunity to work within this thriving medical landscape. Zurich’s multicultural population, advanced dental infrastructure, and emphasis on preventive care make it an ideal location for me to further my career while making a meaningful impact on patients’ lives.</w:t>
      </w:r>
    </w:p>
    <w:p>
      <w:pPr>
        <w:pStyle w:val="BodyText"/>
      </w:pPr>
      <w:r>
        <w:t xml:space="preserve">Over the course of my [X years] in dentistry, I have developed a comprehensive skill set that includes general dentistry, cosmetic procedures, pediatric care, and restorative treatments. My training has emphasized precision, attention to detail, and a patient-first approach—qualities that are essential in delivering the high-quality care expected in Switzerland Zurich. I have worked with diverse patient populations, honing my ability to communicate effectively across cultural and linguistic barriers. This experience has prepared me to thrive in Zurich’s multilingual environment, where empathy and clear communication are vital to building trust and ensuring optimal outcomes.</w:t>
      </w:r>
    </w:p>
    <w:p>
      <w:pPr>
        <w:pStyle w:val="BodyText"/>
      </w:pPr>
      <w:r>
        <w:t xml:space="preserve">One of the key aspects that excites me about this opportunity is the chance to work with advanced dental technology. Switzerland is at the forefront of adopting digital tools such as 3D imaging, laser dentistry, and CAD/CAM systems. My experience with these technologies has allowed me to streamline procedures, reduce patient discomfort, and achieve precise results. I am particularly enthusiastic about contributing to a practice that values innovation and invests in the latest advancements to enhance patient care.</w:t>
      </w:r>
    </w:p>
    <w:p>
      <w:pPr>
        <w:pStyle w:val="BodyText"/>
      </w:pPr>
      <w:r>
        <w:t xml:space="preserve">In addition to my technical expertise, I bring a strong commitment to professional ethics and continuous learning. I regularly attend dental conferences and workshops to stay updated on the latest research and techniques. This dedication ensures that I provide my patients with evidence-based treatments that reflect current best practices. Zurich’s rigorous regulatory standards for healthcare professionals align closely with my own principles, and I am eager to uphold these standards while contributing to the practice’s reputation for excellence.</w:t>
      </w:r>
    </w:p>
    <w:p>
      <w:pPr>
        <w:pStyle w:val="BodyText"/>
      </w:pPr>
      <w:r>
        <w:t xml:space="preserve">Switzerland Zurich is not only a city of medical innovation but also a place where work-life balance is highly valued. The city’s vibrant culture, natural beauty, and high quality of life make it an ideal location for professionals seeking both career fulfillment and personal satisfaction. As someone who appreciates the importance of maintaining a balanced lifestyle, I am confident that Zurich will provide the perfect environment to grow both personally and professionally.</w:t>
      </w:r>
    </w:p>
    <w:p>
      <w:pPr>
        <w:pStyle w:val="BodyText"/>
      </w:pPr>
      <w:r>
        <w:t xml:space="preserve">What sets me apart as a Dentist is my ability to combine technical expertise with a compassionate approach. I believe that every patient deserves personalized care tailored to their unique needs. Whether it’s addressing dental anxiety, explaining complex procedures in simple terms, or creating long-term treatment plans, I strive to foster a sense of comfort and confidence in my patients. This philosophy is deeply aligned with the values of Swiss healthcare, where patient autonomy and satisfaction are paramount.</w:t>
      </w:r>
    </w:p>
    <w:p>
      <w:pPr>
        <w:pStyle w:val="BodyText"/>
      </w:pPr>
      <w:r>
        <w:t xml:space="preserve">I am particularly impressed by your practice’s focus on [mention specific aspect of the practice, e.g., "community outreach programs" or "specialized orthodontic services"]. As a Dentist who is passionate about giving back to the community, I would be honored to contribute to initiatives that promote oral health education and accessibility. Zurich’s emphasis on preventive care resonates with my belief that early intervention and patient education are critical to long-term dental health.</w:t>
      </w:r>
    </w:p>
    <w:p>
      <w:pPr>
        <w:pStyle w:val="BodyText"/>
      </w:pPr>
      <w:r>
        <w:t xml:space="preserve">In conclusion, I am eager to bring my skills, experience, and dedication to your practice in Switzerland Zurich. I am confident that my background in dentistry, combined with my adaptability and enthusiasm for working in a multicultural setting, will make me a valuable asset to your team. I would welcome the opportunity to discuss how my qualifications align with your needs and how I can contribute to the continued success of your practice.</w:t>
      </w:r>
    </w:p>
    <w:p>
      <w:pPr>
        <w:pStyle w:val="BodyText"/>
      </w:pPr>
      <w:r>
        <w:t xml:space="preserve">Thank you for considering my application. I look forward to the possibility of contributing to the excellence of your practice in Zurich.</w:t>
      </w:r>
    </w:p>
    <w:p>
      <w:pPr>
        <w:pStyle w:val="BodyText"/>
      </w:pPr>
      <w:r>
        <w:t xml:space="preserve">Sincerely,</w:t>
      </w:r>
    </w:p>
    <w:p>
      <w:pPr>
        <w:pStyle w:val="BodyText"/>
      </w:pPr>
      <w:r>
        <w:t xml:space="preserve">[Your Full Name]</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Dentist Application in Switzerland Zurich</dc:title>
  <dc:creator/>
  <dc:language>en</dc:language>
  <cp:keywords/>
  <dcterms:created xsi:type="dcterms:W3CDTF">2026-07-21T10:47:28Z</dcterms:created>
  <dcterms:modified xsi:type="dcterms:W3CDTF">2026-07-21T10:47:28Z</dcterms:modified>
</cp:coreProperties>
</file>

<file path=docProps/custom.xml><?xml version="1.0" encoding="utf-8"?>
<Properties xmlns="http://schemas.openxmlformats.org/officeDocument/2006/custom-properties" xmlns:vt="http://schemas.openxmlformats.org/officeDocument/2006/docPropsVTypes"/>
</file>